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625A7EEB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1D4757">
        <w:rPr>
          <w:b/>
          <w:bCs/>
        </w:rPr>
        <w:t>1:00</w:t>
      </w:r>
      <w:r>
        <w:rPr>
          <w:b/>
          <w:bCs/>
        </w:rPr>
        <w:t xml:space="preserve">AM, </w:t>
      </w:r>
      <w:r w:rsidR="00246407">
        <w:rPr>
          <w:b/>
          <w:bCs/>
        </w:rPr>
        <w:t>2</w:t>
      </w:r>
      <w:r w:rsidR="001D4757">
        <w:rPr>
          <w:b/>
          <w:bCs/>
        </w:rPr>
        <w:t>6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</w:t>
      </w:r>
      <w:r w:rsidR="001D4757">
        <w:rPr>
          <w:b/>
          <w:bCs/>
        </w:rPr>
        <w:t>April</w:t>
      </w:r>
      <w:r w:rsidR="00F31341">
        <w:rPr>
          <w:b/>
          <w:bCs/>
        </w:rPr>
        <w:t xml:space="preserve"> </w:t>
      </w:r>
      <w:r>
        <w:rPr>
          <w:b/>
          <w:bCs/>
        </w:rPr>
        <w:t>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2A2C6FC0" w:rsidR="000802BD" w:rsidRDefault="000802BD" w:rsidP="000802BD">
      <w:r>
        <w:t xml:space="preserve">Kieran: </w:t>
      </w:r>
      <w:r w:rsidR="0001145F">
        <w:t>1</w:t>
      </w:r>
      <w:r w:rsidR="001D4757">
        <w:t>1:00</w:t>
      </w:r>
    </w:p>
    <w:p w14:paraId="3E321394" w14:textId="34C055CF" w:rsidR="000802BD" w:rsidRDefault="000802BD" w:rsidP="000802BD">
      <w:r>
        <w:t xml:space="preserve">Justin: </w:t>
      </w:r>
      <w:r w:rsidR="001D4757">
        <w:t>11:00</w:t>
      </w:r>
    </w:p>
    <w:p w14:paraId="2225FC8B" w14:textId="52C4F254" w:rsidR="000802BD" w:rsidRDefault="000802BD" w:rsidP="000802BD">
      <w:r>
        <w:t xml:space="preserve">Emma: </w:t>
      </w:r>
      <w:r w:rsidR="001D4757">
        <w:t>11:00</w:t>
      </w:r>
    </w:p>
    <w:p w14:paraId="265629ED" w14:textId="2F1E1A5F" w:rsidR="000802BD" w:rsidRDefault="000802BD" w:rsidP="000802BD">
      <w:r>
        <w:t xml:space="preserve">Olly: </w:t>
      </w:r>
      <w:r w:rsidR="001D4757">
        <w:t>11:00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1D6E6E00" w14:textId="026DF662" w:rsidR="00CB7F64" w:rsidRDefault="00CB7F64" w:rsidP="000802BD">
      <w:r>
        <w:t xml:space="preserve">Reviewed the work </w:t>
      </w:r>
      <w:r w:rsidR="00696A01">
        <w:t xml:space="preserve">that has been done since the last meeting and assigned </w:t>
      </w:r>
      <w:r w:rsidR="000B5209">
        <w:t>coursework deliverable work to each member.</w:t>
      </w:r>
    </w:p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78E6332B" w14:textId="18A7DFAF" w:rsidR="004C306D" w:rsidRDefault="000802BD" w:rsidP="00F30D02">
      <w:pPr>
        <w:pStyle w:val="ListParagraph"/>
        <w:numPr>
          <w:ilvl w:val="0"/>
          <w:numId w:val="1"/>
        </w:numPr>
      </w:pPr>
      <w:r>
        <w:t>Justin:</w:t>
      </w:r>
      <w:r w:rsidR="00F30D02">
        <w:t xml:space="preserve"> </w:t>
      </w:r>
      <w:r w:rsidR="00E1094F">
        <w:t xml:space="preserve">Finished implementing Admin portal application, finished writing </w:t>
      </w:r>
      <w:r w:rsidR="00C648E2">
        <w:t>the project management and system design sections in the final report</w:t>
      </w:r>
      <w:r w:rsidR="001A72F6">
        <w:t>, wrote the client handbook</w:t>
      </w:r>
      <w:r w:rsidR="0041672A">
        <w:t xml:space="preserve"> and </w:t>
      </w:r>
      <w:r w:rsidR="00D0762C">
        <w:t>implemented project-level authentication across the system.</w:t>
      </w:r>
    </w:p>
    <w:p w14:paraId="1CDC0A7B" w14:textId="225EF518" w:rsidR="00983CCB" w:rsidRDefault="00983CCB" w:rsidP="00F30D02">
      <w:pPr>
        <w:pStyle w:val="ListParagraph"/>
        <w:numPr>
          <w:ilvl w:val="0"/>
          <w:numId w:val="1"/>
        </w:numPr>
      </w:pPr>
      <w:r>
        <w:t xml:space="preserve">Emma: </w:t>
      </w:r>
      <w:r w:rsidR="00D0762C">
        <w:t>Finished API unit testing</w:t>
      </w:r>
      <w:r w:rsidR="009F7ACA">
        <w:t xml:space="preserve"> just needs to be merged</w:t>
      </w:r>
      <w:r w:rsidR="0001145F">
        <w:t>.</w:t>
      </w:r>
    </w:p>
    <w:p w14:paraId="2D05758A" w14:textId="5B8753A8" w:rsidR="00983CCB" w:rsidRDefault="00983CCB" w:rsidP="00F30D02">
      <w:pPr>
        <w:pStyle w:val="ListParagraph"/>
        <w:numPr>
          <w:ilvl w:val="0"/>
          <w:numId w:val="1"/>
        </w:numPr>
      </w:pPr>
      <w:r>
        <w:t>Kieran:</w:t>
      </w:r>
      <w:r w:rsidR="0001145F">
        <w:t xml:space="preserve"> </w:t>
      </w:r>
      <w:r w:rsidR="007A4899">
        <w:t>Tested Admin portal prototype with the client and w</w:t>
      </w:r>
      <w:r w:rsidR="001264C4">
        <w:t>rote introduction and background sections for the final report</w:t>
      </w:r>
      <w:r w:rsidR="0001145F">
        <w:t>.</w:t>
      </w:r>
    </w:p>
    <w:p w14:paraId="1F62CB5B" w14:textId="689AA5C7" w:rsidR="00D0762C" w:rsidRDefault="00D0762C" w:rsidP="00F30D02">
      <w:pPr>
        <w:pStyle w:val="ListParagraph"/>
        <w:numPr>
          <w:ilvl w:val="0"/>
          <w:numId w:val="1"/>
        </w:numPr>
      </w:pPr>
      <w:r>
        <w:t>Olly: Finished</w:t>
      </w:r>
      <w:r w:rsidR="001264C4">
        <w:t xml:space="preserve"> Android unit testing</w:t>
      </w:r>
      <w:r w:rsidR="009F7ACA">
        <w:t xml:space="preserve"> just needs to be merged</w:t>
      </w:r>
      <w:r w:rsidR="001264C4">
        <w:t>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5E15E613" w14:textId="356624A5" w:rsidR="00047C14" w:rsidRDefault="00E53DC0" w:rsidP="00E905D3">
      <w:pPr>
        <w:pStyle w:val="ListParagraph"/>
        <w:numPr>
          <w:ilvl w:val="0"/>
          <w:numId w:val="2"/>
        </w:numPr>
      </w:pPr>
      <w:r>
        <w:t>Justin</w:t>
      </w:r>
      <w:r w:rsidR="006432A1">
        <w:t xml:space="preserve">: </w:t>
      </w:r>
      <w:r w:rsidR="00A74F75">
        <w:t xml:space="preserve">Create </w:t>
      </w:r>
      <w:r w:rsidR="00254DC3">
        <w:t>project handover document and test as much of the Admin portal as possible.</w:t>
      </w:r>
    </w:p>
    <w:p w14:paraId="1D057A60" w14:textId="56568A6A" w:rsidR="0001145F" w:rsidRDefault="0001145F" w:rsidP="00E905D3">
      <w:pPr>
        <w:pStyle w:val="ListParagraph"/>
        <w:numPr>
          <w:ilvl w:val="0"/>
          <w:numId w:val="2"/>
        </w:numPr>
      </w:pPr>
      <w:r>
        <w:t>Emma:</w:t>
      </w:r>
      <w:r w:rsidR="008008A6">
        <w:t xml:space="preserve"> </w:t>
      </w:r>
      <w:r w:rsidR="00254DC3">
        <w:t xml:space="preserve">Create the poster, do the </w:t>
      </w:r>
      <w:r w:rsidR="009F154C">
        <w:t>API testing section in the final report.</w:t>
      </w:r>
    </w:p>
    <w:p w14:paraId="163DA601" w14:textId="023BDE18" w:rsidR="0001145F" w:rsidRDefault="0001145F" w:rsidP="00E905D3">
      <w:pPr>
        <w:pStyle w:val="ListParagraph"/>
        <w:numPr>
          <w:ilvl w:val="0"/>
          <w:numId w:val="2"/>
        </w:numPr>
      </w:pPr>
      <w:r>
        <w:t>Kieran:</w:t>
      </w:r>
      <w:r w:rsidR="00931C83">
        <w:t xml:space="preserve"> </w:t>
      </w:r>
      <w:r w:rsidR="007A4899">
        <w:t xml:space="preserve">Write </w:t>
      </w:r>
      <w:r w:rsidR="00724739">
        <w:t>drawing application interface research, client communications and user testing sections in the final report, do the UAT documentation and create the presentation slides.</w:t>
      </w:r>
    </w:p>
    <w:p w14:paraId="7134F994" w14:textId="58597698" w:rsidR="00724739" w:rsidRDefault="00724739" w:rsidP="00E905D3">
      <w:pPr>
        <w:pStyle w:val="ListParagraph"/>
        <w:numPr>
          <w:ilvl w:val="0"/>
          <w:numId w:val="2"/>
        </w:numPr>
      </w:pPr>
      <w:r>
        <w:t>Olly: Merge Android testing and write about it in the final report.</w:t>
      </w:r>
    </w:p>
    <w:sectPr w:rsidR="007247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qwUAIbCvYCwAAAA="/>
  </w:docVars>
  <w:rsids>
    <w:rsidRoot w:val="00286C72"/>
    <w:rsid w:val="0000617A"/>
    <w:rsid w:val="0001145F"/>
    <w:rsid w:val="00022598"/>
    <w:rsid w:val="00047C14"/>
    <w:rsid w:val="000513A2"/>
    <w:rsid w:val="00056946"/>
    <w:rsid w:val="00062EFE"/>
    <w:rsid w:val="000802BD"/>
    <w:rsid w:val="00094177"/>
    <w:rsid w:val="000B5209"/>
    <w:rsid w:val="000E2A38"/>
    <w:rsid w:val="001264C4"/>
    <w:rsid w:val="00146237"/>
    <w:rsid w:val="001462AB"/>
    <w:rsid w:val="00155D73"/>
    <w:rsid w:val="0015618D"/>
    <w:rsid w:val="00164572"/>
    <w:rsid w:val="001669AD"/>
    <w:rsid w:val="001A72F6"/>
    <w:rsid w:val="001C6B55"/>
    <w:rsid w:val="001D4757"/>
    <w:rsid w:val="00204840"/>
    <w:rsid w:val="00210305"/>
    <w:rsid w:val="0022291C"/>
    <w:rsid w:val="00246407"/>
    <w:rsid w:val="002538D5"/>
    <w:rsid w:val="00254DC3"/>
    <w:rsid w:val="00263EA6"/>
    <w:rsid w:val="002745A4"/>
    <w:rsid w:val="00280454"/>
    <w:rsid w:val="00286C72"/>
    <w:rsid w:val="002F19D9"/>
    <w:rsid w:val="0037393B"/>
    <w:rsid w:val="00375AA1"/>
    <w:rsid w:val="00391161"/>
    <w:rsid w:val="0039536F"/>
    <w:rsid w:val="003A303F"/>
    <w:rsid w:val="003B0780"/>
    <w:rsid w:val="003C69FB"/>
    <w:rsid w:val="003E7851"/>
    <w:rsid w:val="00407092"/>
    <w:rsid w:val="0041672A"/>
    <w:rsid w:val="0042619C"/>
    <w:rsid w:val="0046237E"/>
    <w:rsid w:val="004834CF"/>
    <w:rsid w:val="00485BF5"/>
    <w:rsid w:val="00496E39"/>
    <w:rsid w:val="004B1CB8"/>
    <w:rsid w:val="004C306D"/>
    <w:rsid w:val="005060E3"/>
    <w:rsid w:val="00516AB0"/>
    <w:rsid w:val="00576E88"/>
    <w:rsid w:val="00597E62"/>
    <w:rsid w:val="005B114D"/>
    <w:rsid w:val="005C6C95"/>
    <w:rsid w:val="005D4EEC"/>
    <w:rsid w:val="005F71B7"/>
    <w:rsid w:val="006432A1"/>
    <w:rsid w:val="006453B7"/>
    <w:rsid w:val="006542CF"/>
    <w:rsid w:val="0065494D"/>
    <w:rsid w:val="00656F7B"/>
    <w:rsid w:val="00665043"/>
    <w:rsid w:val="00677677"/>
    <w:rsid w:val="006846CD"/>
    <w:rsid w:val="00696A01"/>
    <w:rsid w:val="006A01FC"/>
    <w:rsid w:val="007163BB"/>
    <w:rsid w:val="00724739"/>
    <w:rsid w:val="00763CB6"/>
    <w:rsid w:val="00790FA3"/>
    <w:rsid w:val="007A4899"/>
    <w:rsid w:val="007C41C5"/>
    <w:rsid w:val="008008A6"/>
    <w:rsid w:val="008B28C8"/>
    <w:rsid w:val="008C3704"/>
    <w:rsid w:val="008E6635"/>
    <w:rsid w:val="00906DE9"/>
    <w:rsid w:val="00931C83"/>
    <w:rsid w:val="00983CCB"/>
    <w:rsid w:val="009D465A"/>
    <w:rsid w:val="009F154C"/>
    <w:rsid w:val="009F7ACA"/>
    <w:rsid w:val="00A3137C"/>
    <w:rsid w:val="00A425E8"/>
    <w:rsid w:val="00A4641D"/>
    <w:rsid w:val="00A60585"/>
    <w:rsid w:val="00A73316"/>
    <w:rsid w:val="00A74F75"/>
    <w:rsid w:val="00A84154"/>
    <w:rsid w:val="00A91655"/>
    <w:rsid w:val="00AC284A"/>
    <w:rsid w:val="00AC3A3D"/>
    <w:rsid w:val="00AC684D"/>
    <w:rsid w:val="00AD5E57"/>
    <w:rsid w:val="00AF497F"/>
    <w:rsid w:val="00AF4A8E"/>
    <w:rsid w:val="00B12E8E"/>
    <w:rsid w:val="00B246DC"/>
    <w:rsid w:val="00B54AC3"/>
    <w:rsid w:val="00BC4F92"/>
    <w:rsid w:val="00BD1440"/>
    <w:rsid w:val="00BD2CBB"/>
    <w:rsid w:val="00C00109"/>
    <w:rsid w:val="00C053EE"/>
    <w:rsid w:val="00C10B9E"/>
    <w:rsid w:val="00C45F7A"/>
    <w:rsid w:val="00C623A3"/>
    <w:rsid w:val="00C643E2"/>
    <w:rsid w:val="00C648E2"/>
    <w:rsid w:val="00C673EC"/>
    <w:rsid w:val="00C87631"/>
    <w:rsid w:val="00CB7F64"/>
    <w:rsid w:val="00CC36D5"/>
    <w:rsid w:val="00D0762C"/>
    <w:rsid w:val="00D271D5"/>
    <w:rsid w:val="00D547CB"/>
    <w:rsid w:val="00DB0E6E"/>
    <w:rsid w:val="00DB73C2"/>
    <w:rsid w:val="00DD0E90"/>
    <w:rsid w:val="00DF7B13"/>
    <w:rsid w:val="00E1094F"/>
    <w:rsid w:val="00E21A3C"/>
    <w:rsid w:val="00E233AF"/>
    <w:rsid w:val="00E348C3"/>
    <w:rsid w:val="00E41252"/>
    <w:rsid w:val="00E53DC0"/>
    <w:rsid w:val="00E57D35"/>
    <w:rsid w:val="00E62CFC"/>
    <w:rsid w:val="00E633BD"/>
    <w:rsid w:val="00E7413C"/>
    <w:rsid w:val="00E905D3"/>
    <w:rsid w:val="00EB5448"/>
    <w:rsid w:val="00F30D02"/>
    <w:rsid w:val="00F31341"/>
    <w:rsid w:val="00F33A6F"/>
    <w:rsid w:val="00F52539"/>
    <w:rsid w:val="00F67EC1"/>
    <w:rsid w:val="00FD5683"/>
    <w:rsid w:val="00FF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137</cp:revision>
  <cp:lastPrinted>2023-05-01T08:47:00Z</cp:lastPrinted>
  <dcterms:created xsi:type="dcterms:W3CDTF">2023-02-20T12:07:00Z</dcterms:created>
  <dcterms:modified xsi:type="dcterms:W3CDTF">2023-05-01T08:47:00Z</dcterms:modified>
</cp:coreProperties>
</file>